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222e526835e78d4ae5050a65a91d56be739693e"/>
    <w:p>
      <w:pPr>
        <w:pStyle w:val="Heading1"/>
      </w:pPr>
      <w:r>
        <w:t xml:space="preserve">Cover Letter for Police Officer Position in Brazil, Rio de Janeiro</w:t>
      </w:r>
    </w:p>
    <w:p>
      <w:pPr>
        <w:pStyle w:val="FirstParagraph"/>
      </w:pPr>
      <w:r>
        <w:t xml:space="preserve">Dear [Hiring Manager's Name],</w:t>
      </w:r>
    </w:p>
    <w:p>
      <w:pPr>
        <w:pStyle w:val="BodyText"/>
      </w:pPr>
      <w:r>
        <w:t xml:space="preserve">I am writing to express my sincere interest in the Police Officer position within the Rio de Janeiro police force. As a dedicated and experienced law enforcement professional with a deep understanding of public safety challenges in urban environments, I am eager to contribute my skills, training, and commitment to service to the vibrant community of Rio de Janeiro, Brazil. This opportunity aligns perfectly with my career goals and passion for upholding justice, ensuring community well-being, and fostering trust between law enforcement and the public.</w:t>
      </w:r>
    </w:p>
    <w:p>
      <w:pPr>
        <w:pStyle w:val="BodyText"/>
      </w:pPr>
      <w:r>
        <w:t xml:space="preserve">With [X years] of experience as a Police Officer in [City/Country], I have developed a comprehensive understanding of the responsibilities that come with protecting citizens, maintaining order, and addressing complex social issues. My career has been defined by a steadfast commitment to ethical conduct, community engagement, and the pursuit of excellence in public service. I am particularly drawn to Rio de Janeiro because of its unique cultural heritage, dynamic population, and the critical role that effective policing plays in sustaining its safety and prosperity.</w:t>
      </w:r>
    </w:p>
    <w:bookmarkStart w:id="20" w:name="X97765cb32552f1fc37039efa8a346d8bb93bd73"/>
    <w:p>
      <w:pPr>
        <w:pStyle w:val="Heading2"/>
      </w:pPr>
      <w:r>
        <w:t xml:space="preserve">Why Rio de Janeiro? A Commitment to a Dynamic Community</w:t>
      </w:r>
    </w:p>
    <w:p>
      <w:pPr>
        <w:pStyle w:val="FirstParagraph"/>
      </w:pPr>
      <w:r>
        <w:t xml:space="preserve">Rio de Janeiro is a city of contrasts—where breathtaking natural landscapes coexist with urban challenges. As a Police Officer, I recognize the importance of adapting to the specific needs of such a diverse environment. The city’s unique mix of tourism, economic activity, and cultural diversity demands officers who are not only skilled in traditional policing but also capable of fostering relationships with residents and visitors alike. My background in [specific area, e.g., community policing, crisis management, or traffic enforcement] has equipped me to navigate these complexities with empathy and professionalism.</w:t>
      </w:r>
    </w:p>
    <w:p>
      <w:pPr>
        <w:pStyle w:val="BodyText"/>
      </w:pPr>
      <w:r>
        <w:t xml:space="preserve">Having studied the challenges faced by law enforcement in Rio de Janeiro—including issues like public security in high-density areas, the need for transparent communication with marginalized communities, and the integration of technology in crime prevention—I am confident that my experience will be a valuable asset. I am particularly interested in contributing to initiatives that promote community trust, such as neighborhood patrols, youth engagement programs, and collaborative efforts with local organizations.</w:t>
      </w:r>
    </w:p>
    <w:bookmarkEnd w:id="20"/>
    <w:bookmarkStart w:id="21" w:name="professional-experience-and-skills"/>
    <w:p>
      <w:pPr>
        <w:pStyle w:val="Heading2"/>
      </w:pPr>
      <w:r>
        <w:t xml:space="preserve">Professional Experience and Skills</w:t>
      </w:r>
    </w:p>
    <w:p>
      <w:pPr>
        <w:pStyle w:val="FirstParagraph"/>
      </w:pPr>
      <w:r>
        <w:t xml:space="preserve">In my current role as a Police Officer with [Current Department/Organization], I have been responsible for [specific duties: e.g., patrolling high-risk areas, conducting investigations, providing emergency response, or training new recruits]. My work has required a blend of physical stamina, critical thinking, and strong interpersonal skills. For instance, during [mention a specific incident or project], I successfully [describe the outcome: e.g., de-escalated a conflict, resolved a community dispute, or improved public safety in the area]. These experiences have reinforced my belief that effective policing is not just about enforcing laws but also about building bridges between the police and the people they serve.</w:t>
      </w:r>
    </w:p>
    <w:p>
      <w:pPr>
        <w:pStyle w:val="BodyText"/>
      </w:pPr>
      <w:r>
        <w:t xml:space="preserve">My technical proficiency includes [list relevant skills: e.g., use of forensic tools, knowledge of Brazilian law, ability to operate surveillance systems, or fluency in Portuguese]. I am also certified in [specific training: e.g., first aid, conflict resolution, or cultural sensitivity workshops], which have prepared me to handle a wide range of scenarios with professionalism and care. Additionally, my ability to work under pressure and make quick decisions in high-stakes situations has been instrumental in maintaining order during emergencies.</w:t>
      </w:r>
    </w:p>
    <w:bookmarkEnd w:id="21"/>
    <w:bookmarkStart w:id="22" w:name="X71a37452c696fbd3c179101cdc44b3e69682ba1"/>
    <w:p>
      <w:pPr>
        <w:pStyle w:val="Heading2"/>
      </w:pPr>
      <w:r>
        <w:t xml:space="preserve">Understanding the Role of a Police Officer in Brazil</w:t>
      </w:r>
    </w:p>
    <w:p>
      <w:pPr>
        <w:pStyle w:val="FirstParagraph"/>
      </w:pPr>
      <w:r>
        <w:t xml:space="preserve">The role of a Police Officer in Brazil, particularly in Rio de Janeiro, is both challenging and rewarding. It requires not only technical expertise but also a deep respect for the cultural and social fabric of the community. As someone who has studied Brazilian law enforcement practices and their impact on public safety, I am aware of the importance of balancing authority with compassion. I am committed to adhering to the highest ethical standards, ensuring that my actions reflect the values of integrity, accountability, and service that are central to this profession.</w:t>
      </w:r>
    </w:p>
    <w:p>
      <w:pPr>
        <w:pStyle w:val="BodyText"/>
      </w:pPr>
      <w:r>
        <w:t xml:space="preserve">In Rio de Janeiro, where police work often involves navigating complex social dynamics and addressing systemic issues, I believe my background in [specific area: e.g., community outreach or crisis intervention] will allow me to contribute meaningfully. I am especially interested in supporting initiatives that promote transparency and reduce crime through education and collaboration. My goal is to be a partner in the community’s efforts to create a safer, more equitable environment for all residents.</w:t>
      </w:r>
    </w:p>
    <w:bookmarkEnd w:id="22"/>
    <w:bookmarkStart w:id="23" w:name="why-choose-me"/>
    <w:p>
      <w:pPr>
        <w:pStyle w:val="Heading2"/>
      </w:pPr>
      <w:r>
        <w:t xml:space="preserve">Why Choose Me?</w:t>
      </w:r>
    </w:p>
    <w:p>
      <w:pPr>
        <w:pStyle w:val="FirstParagraph"/>
      </w:pPr>
      <w:r>
        <w:t xml:space="preserve">What sets me apart as a candidate for this position is my unwavering dedication to public service and my ability to adapt to diverse challenges. I bring not only the technical skills required of a Police Officer but also a genuine passion for making a difference in people’s lives. My experience in [specific area, e.g., urban policing or community engagement] has taught me the importance of listening, learning, and responding to the needs of the people I serve.</w:t>
      </w:r>
    </w:p>
    <w:p>
      <w:pPr>
        <w:pStyle w:val="BodyText"/>
      </w:pPr>
      <w:r>
        <w:t xml:space="preserve">I am also deeply committed to continuous learning and professional growth. I regularly attend workshops on [relevant topics: e.g., anti-corruption measures, technology in law enforcement, or cultural awareness], which keep me informed about best practices in policing. This proactive approach ensures that I am always prepared to meet the evolving demands of the role.</w:t>
      </w:r>
    </w:p>
    <w:bookmarkEnd w:id="23"/>
    <w:bookmarkStart w:id="24" w:name="conclusion"/>
    <w:p>
      <w:pPr>
        <w:pStyle w:val="Heading2"/>
      </w:pPr>
      <w:r>
        <w:t xml:space="preserve">Conclusion</w:t>
      </w:r>
    </w:p>
    <w:p>
      <w:pPr>
        <w:pStyle w:val="FirstParagraph"/>
      </w:pPr>
      <w:r>
        <w:t xml:space="preserve">In conclusion, I am confident that my experience, skills, and commitment to public service make me an excellent fit for the Police Officer position in Rio de Janeiro. I am eager to contribute my expertise to a city that values resilience, diversity, and the protection of its citizens. I would welcome the opportunity to discuss how my background aligns with the mission of [specific police department or organization name] and how I can support their goals of enhancing public safety in this remarkable city.</w:t>
      </w:r>
    </w:p>
    <w:p>
      <w:pPr>
        <w:pStyle w:val="BodyText"/>
      </w:pPr>
      <w:r>
        <w:t xml:space="preserve">Thank you for considering my application. I look forward to the possibility of joining your team and working together to build a safer, more secure future for Rio de Janeiro. Please feel free to contact me at [phone number] or [email address]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 in Brazil Rio de Janeiro</dc:title>
  <dc:creator/>
  <dc:language>en</dc:language>
  <cp:keywords/>
  <dcterms:created xsi:type="dcterms:W3CDTF">2026-07-24T11:17:36Z</dcterms:created>
  <dcterms:modified xsi:type="dcterms:W3CDTF">2026-07-24T11:17:36Z</dcterms:modified>
</cp:coreProperties>
</file>

<file path=docProps/custom.xml><?xml version="1.0" encoding="utf-8"?>
<Properties xmlns="http://schemas.openxmlformats.org/officeDocument/2006/custom-properties" xmlns:vt="http://schemas.openxmlformats.org/officeDocument/2006/docPropsVTypes"/>
</file>